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7num4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-num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de1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num4</dc:title>
  <dc:creator/>
  <dcterms:created xsi:type="dcterms:W3CDTF">2019-09-10T01:14:45Z</dcterms:created>
  <dcterms:modified xsi:type="dcterms:W3CDTF">2019-09-10T01:14:45Z</dcterms:modified>
</cp:coreProperties>
</file>